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6CBA" w:rsidRPr="00DB41C8" w:rsidRDefault="00196CBA" w:rsidP="00196CBA">
      <w:pPr>
        <w:jc w:val="center"/>
        <w:rPr>
          <w:b/>
        </w:rPr>
      </w:pPr>
      <w:proofErr w:type="spellStart"/>
      <w:r>
        <w:rPr>
          <w:b/>
        </w:rPr>
        <w:t>Corapote</w:t>
      </w:r>
      <w:proofErr w:type="spellEnd"/>
      <w:r>
        <w:rPr>
          <w:b/>
        </w:rPr>
        <w:t xml:space="preserve"> Finance</w:t>
      </w:r>
      <w:r w:rsidRPr="00DB41C8">
        <w:rPr>
          <w:b/>
        </w:rPr>
        <w:t>– PROJECT</w:t>
      </w:r>
    </w:p>
    <w:p w:rsidR="00196CBA" w:rsidRDefault="00196CBA" w:rsidP="00196CBA">
      <w:pPr>
        <w:jc w:val="both"/>
      </w:pPr>
      <w:r>
        <w:t xml:space="preserve">The purpose of the project is to prepare a simple financial analysis of a company of your choice. These students who are going to take Financial Analysis course can continue this project on this course and add additional analyses. </w:t>
      </w:r>
    </w:p>
    <w:p w:rsidR="00196CBA" w:rsidRDefault="00196CBA" w:rsidP="00196CBA">
      <w:r>
        <w:t>Topic: topics of projects were determined on first tutorials</w:t>
      </w:r>
    </w:p>
    <w:p w:rsidR="00196CBA" w:rsidRDefault="00196CBA" w:rsidP="00196CBA">
      <w:r>
        <w:t>Groups: maximum of 5 students</w:t>
      </w:r>
    </w:p>
    <w:p w:rsidR="00196CBA" w:rsidRDefault="00196CBA" w:rsidP="00196CBA">
      <w:r>
        <w:t>Consultations: e-visit c</w:t>
      </w:r>
      <w:r w:rsidR="00F362A1">
        <w:t>ard on e-uczelnia.uek.krakow.pl</w:t>
      </w:r>
    </w:p>
    <w:p w:rsidR="009B5AAD" w:rsidRDefault="009B5AAD" w:rsidP="009B5AAD">
      <w:r>
        <w:t xml:space="preserve">Deadline: </w:t>
      </w:r>
      <w:r w:rsidR="00F362A1">
        <w:t>the first day of the exam session</w:t>
      </w:r>
      <w:bookmarkStart w:id="0" w:name="_GoBack"/>
      <w:bookmarkEnd w:id="0"/>
    </w:p>
    <w:p w:rsidR="009B5AAD" w:rsidRDefault="009B5AAD" w:rsidP="00196CBA"/>
    <w:p w:rsidR="004F44EB" w:rsidRDefault="00196CBA">
      <w:r>
        <w:t>Contents:</w:t>
      </w:r>
    </w:p>
    <w:p w:rsidR="00196CBA" w:rsidRDefault="00196CBA" w:rsidP="00A24B86">
      <w:pPr>
        <w:pStyle w:val="Akapitzlist"/>
        <w:numPr>
          <w:ilvl w:val="0"/>
          <w:numId w:val="1"/>
        </w:numPr>
        <w:jc w:val="both"/>
      </w:pPr>
      <w:r>
        <w:t xml:space="preserve">Presentation of your company: when it was established, </w:t>
      </w:r>
      <w:r w:rsidR="003E3568">
        <w:t xml:space="preserve">its history, </w:t>
      </w:r>
      <w:r>
        <w:t xml:space="preserve">who are the managers, who represents the company, where is the company’s location, does it have any divisions, what is this company’s major types of activities (preferably NACE codes). How many employees they employ, what was their average turnover in the last years. </w:t>
      </w:r>
    </w:p>
    <w:p w:rsidR="00FC19DE" w:rsidRDefault="00FC19DE" w:rsidP="00A24B86">
      <w:pPr>
        <w:pStyle w:val="Akapitzlist"/>
        <w:numPr>
          <w:ilvl w:val="0"/>
          <w:numId w:val="1"/>
        </w:numPr>
        <w:jc w:val="both"/>
      </w:pPr>
      <w:r>
        <w:t>Describe major managers in this company. Can you find any information about their previous experience, education, personal life, skills, achievements, court cases?</w:t>
      </w:r>
    </w:p>
    <w:p w:rsidR="006355B6" w:rsidRDefault="006355B6" w:rsidP="00A24B86">
      <w:pPr>
        <w:pStyle w:val="Akapitzlist"/>
        <w:numPr>
          <w:ilvl w:val="0"/>
          <w:numId w:val="1"/>
        </w:numPr>
        <w:jc w:val="both"/>
      </w:pPr>
      <w:r>
        <w:t>Who are major owners/shareholders of the company. If it is hold by some mother-company from another country, present full data about this company. Try to get to the original owners.</w:t>
      </w:r>
    </w:p>
    <w:p w:rsidR="00196CBA" w:rsidRDefault="00196CBA" w:rsidP="00A24B86">
      <w:pPr>
        <w:pStyle w:val="Akapitzlist"/>
        <w:numPr>
          <w:ilvl w:val="0"/>
          <w:numId w:val="1"/>
        </w:numPr>
        <w:jc w:val="both"/>
      </w:pPr>
      <w:r>
        <w:t xml:space="preserve">What products or services this company is offering, show their pricelists (prices of their services or products). </w:t>
      </w:r>
    </w:p>
    <w:p w:rsidR="00196CBA" w:rsidRDefault="00196CBA" w:rsidP="00A24B86">
      <w:pPr>
        <w:pStyle w:val="Akapitzlist"/>
        <w:numPr>
          <w:ilvl w:val="0"/>
          <w:numId w:val="1"/>
        </w:numPr>
        <w:jc w:val="both"/>
      </w:pPr>
      <w:r>
        <w:t>Describe marketing channels your company is using. In other words, how they are distributing their products. If they use any intermediaries, describe who it is. For some companies it is the major source of their value.</w:t>
      </w:r>
    </w:p>
    <w:p w:rsidR="006355B6" w:rsidRDefault="006355B6" w:rsidP="00A24B86">
      <w:pPr>
        <w:pStyle w:val="Akapitzlist"/>
        <w:numPr>
          <w:ilvl w:val="0"/>
          <w:numId w:val="1"/>
        </w:numPr>
        <w:jc w:val="both"/>
      </w:pPr>
      <w:r>
        <w:t>(not obligatory) If this information is available, describe any information available in the press about the company, especially about its possible future. Perhaps the company itself is describing its future plans on its website or in management reports?</w:t>
      </w:r>
    </w:p>
    <w:p w:rsidR="0037592D" w:rsidRDefault="0037592D" w:rsidP="003E3568">
      <w:pPr>
        <w:pStyle w:val="Akapitzlist"/>
        <w:numPr>
          <w:ilvl w:val="0"/>
          <w:numId w:val="1"/>
        </w:numPr>
        <w:jc w:val="both"/>
      </w:pPr>
      <w:r>
        <w:t>(not obligatory) What are the legal regulations important for this company? Do they require any licenses, agreements to operate?</w:t>
      </w:r>
    </w:p>
    <w:p w:rsidR="00DE0D8C" w:rsidRDefault="00DE0D8C" w:rsidP="003E3568">
      <w:pPr>
        <w:pStyle w:val="Akapitzlist"/>
        <w:numPr>
          <w:ilvl w:val="0"/>
          <w:numId w:val="1"/>
        </w:numPr>
        <w:jc w:val="both"/>
      </w:pPr>
      <w:r>
        <w:t>What accounting system the company is using and tax reporting (Polish version, international reporting standards), simplified accounting or double-sided accounting. If available, what are the assumptions of its accounting policy (</w:t>
      </w:r>
      <w:proofErr w:type="spellStart"/>
      <w:r>
        <w:t>f.e</w:t>
      </w:r>
      <w:proofErr w:type="spellEnd"/>
      <w:r>
        <w:t>. valuation method of inventories).</w:t>
      </w:r>
    </w:p>
    <w:p w:rsidR="003E3568" w:rsidRDefault="003E3568" w:rsidP="003E3568">
      <w:pPr>
        <w:pStyle w:val="Akapitzlist"/>
        <w:numPr>
          <w:ilvl w:val="0"/>
          <w:numId w:val="1"/>
        </w:numPr>
        <w:jc w:val="both"/>
      </w:pPr>
      <w:r>
        <w:t xml:space="preserve">(not obligatory) Describe types of debt the company is using and any liens, mortgages and other types of guarantees it might be using (this information usually is obtained from business register). Are there any court cases or other conflicts the company is involved with. </w:t>
      </w:r>
    </w:p>
    <w:p w:rsidR="00196CBA" w:rsidRDefault="00196CBA" w:rsidP="00A24B86">
      <w:pPr>
        <w:pStyle w:val="Akapitzlist"/>
        <w:numPr>
          <w:ilvl w:val="0"/>
          <w:numId w:val="1"/>
        </w:numPr>
        <w:jc w:val="both"/>
      </w:pPr>
      <w:r>
        <w:t xml:space="preserve">(not obligatory) If this information is available, describe major contracts (clients) of this </w:t>
      </w:r>
      <w:r w:rsidR="00DD605F">
        <w:t>company. If it is possible, determine how diversified are its clients and suppliers (does the company rely heavily on one client of one supplier?)</w:t>
      </w:r>
      <w:r w:rsidR="009F0E7C">
        <w:t xml:space="preserve"> If this information is available, do they use some know-how or have unique rights to distribute certain products in some countries/geographic areas? </w:t>
      </w:r>
    </w:p>
    <w:p w:rsidR="00DD605F" w:rsidRDefault="009F0E7C" w:rsidP="00A24B86">
      <w:pPr>
        <w:pStyle w:val="Akapitzlist"/>
        <w:numPr>
          <w:ilvl w:val="0"/>
          <w:numId w:val="1"/>
        </w:numPr>
        <w:jc w:val="both"/>
      </w:pPr>
      <w:r>
        <w:t>What is the geographic size of this company’s market. Do</w:t>
      </w:r>
      <w:r w:rsidR="00A24B86">
        <w:t>es</w:t>
      </w:r>
      <w:r>
        <w:t xml:space="preserve"> the company operate on a national level </w:t>
      </w:r>
      <w:r w:rsidR="00A24B86">
        <w:t>or local level. What is their target group?</w:t>
      </w:r>
      <w:r w:rsidR="00C907CF">
        <w:t xml:space="preserve"> Are they selling their products abroad?</w:t>
      </w:r>
    </w:p>
    <w:p w:rsidR="00A24B86" w:rsidRDefault="00A24B86" w:rsidP="00A24B86">
      <w:pPr>
        <w:pStyle w:val="Akapitzlist"/>
        <w:numPr>
          <w:ilvl w:val="0"/>
          <w:numId w:val="1"/>
        </w:numPr>
        <w:jc w:val="both"/>
      </w:pPr>
      <w:r>
        <w:lastRenderedPageBreak/>
        <w:t>What marketing strategy the company is using? How they attract new customers, how they keep their current customers with the firm?</w:t>
      </w:r>
    </w:p>
    <w:p w:rsidR="006355B6" w:rsidRDefault="006355B6" w:rsidP="00A24B86">
      <w:pPr>
        <w:pStyle w:val="Akapitzlist"/>
        <w:numPr>
          <w:ilvl w:val="0"/>
          <w:numId w:val="1"/>
        </w:numPr>
        <w:jc w:val="both"/>
      </w:pPr>
      <w:r>
        <w:t>Perform SWOT analysis of your company. Estimate possible lives of its current products/services. How innovative is the company, how many new products they introduce per year?</w:t>
      </w:r>
    </w:p>
    <w:p w:rsidR="00C907CF" w:rsidRDefault="00C907CF" w:rsidP="00A24B86">
      <w:pPr>
        <w:pStyle w:val="Akapitzlist"/>
        <w:numPr>
          <w:ilvl w:val="0"/>
          <w:numId w:val="1"/>
        </w:numPr>
        <w:jc w:val="both"/>
      </w:pPr>
      <w:r>
        <w:t>What firms are direct competitors of the company you analyze? Can you find their financial statements?</w:t>
      </w:r>
    </w:p>
    <w:p w:rsidR="00A24B86" w:rsidRDefault="00C907CF" w:rsidP="00A24B86">
      <w:pPr>
        <w:pStyle w:val="Akapitzlist"/>
        <w:numPr>
          <w:ilvl w:val="0"/>
          <w:numId w:val="1"/>
        </w:numPr>
        <w:jc w:val="both"/>
      </w:pPr>
      <w:r>
        <w:t xml:space="preserve">Prepare horizontal analysis of the company’s financial statements.  Compare your company to its competitors. </w:t>
      </w:r>
    </w:p>
    <w:p w:rsidR="00C907CF" w:rsidRDefault="00C907CF" w:rsidP="00A24B86">
      <w:pPr>
        <w:pStyle w:val="Akapitzlist"/>
        <w:numPr>
          <w:ilvl w:val="0"/>
          <w:numId w:val="1"/>
        </w:numPr>
        <w:jc w:val="both"/>
      </w:pPr>
      <w:r>
        <w:t xml:space="preserve">Prepare vertical analysis of the company’s financial statements. Compare your company to its competitors. </w:t>
      </w:r>
    </w:p>
    <w:p w:rsidR="00C907CF" w:rsidRDefault="00C907CF" w:rsidP="00A24B86">
      <w:pPr>
        <w:pStyle w:val="Akapitzlist"/>
        <w:numPr>
          <w:ilvl w:val="0"/>
          <w:numId w:val="1"/>
        </w:numPr>
        <w:jc w:val="both"/>
      </w:pPr>
      <w:r>
        <w:t xml:space="preserve">Calculate liquidity ratios for your company and its competitors. Analyze results. </w:t>
      </w:r>
      <w:r w:rsidR="006355B6">
        <w:t>Comment.</w:t>
      </w:r>
    </w:p>
    <w:p w:rsidR="00C907CF" w:rsidRDefault="00C907CF" w:rsidP="00A24B86">
      <w:pPr>
        <w:pStyle w:val="Akapitzlist"/>
        <w:numPr>
          <w:ilvl w:val="0"/>
          <w:numId w:val="1"/>
        </w:numPr>
        <w:jc w:val="both"/>
      </w:pPr>
      <w:r>
        <w:t>Calculate profitability ratios for your company and its competitors</w:t>
      </w:r>
      <w:r w:rsidR="006355B6">
        <w:t>. Analyze results. Comment.</w:t>
      </w:r>
    </w:p>
    <w:p w:rsidR="006355B6" w:rsidRDefault="006355B6" w:rsidP="00A24B86">
      <w:pPr>
        <w:pStyle w:val="Akapitzlist"/>
        <w:numPr>
          <w:ilvl w:val="0"/>
          <w:numId w:val="1"/>
        </w:numPr>
        <w:jc w:val="both"/>
      </w:pPr>
      <w:r>
        <w:t>Calculate debt ratios for your company and its competitors. Analyze results. Comment.</w:t>
      </w:r>
    </w:p>
    <w:p w:rsidR="006355B6" w:rsidRDefault="006355B6" w:rsidP="00A24B86">
      <w:pPr>
        <w:pStyle w:val="Akapitzlist"/>
        <w:numPr>
          <w:ilvl w:val="0"/>
          <w:numId w:val="1"/>
        </w:numPr>
        <w:jc w:val="both"/>
      </w:pPr>
      <w:r>
        <w:t>Calculate efficiency/activity ratios for your company and its competitors. Analyze results. Comment.</w:t>
      </w:r>
    </w:p>
    <w:p w:rsidR="006355B6" w:rsidRDefault="006355B6" w:rsidP="00A24B86">
      <w:pPr>
        <w:pStyle w:val="Akapitzlist"/>
        <w:numPr>
          <w:ilvl w:val="0"/>
          <w:numId w:val="1"/>
        </w:numPr>
        <w:jc w:val="both"/>
      </w:pPr>
      <w:r>
        <w:t xml:space="preserve">If you are analyzing a public company, calculate market ratios of your company. Comment results. </w:t>
      </w:r>
    </w:p>
    <w:p w:rsidR="006355B6" w:rsidRDefault="006355B6" w:rsidP="00A24B86">
      <w:pPr>
        <w:pStyle w:val="Akapitzlist"/>
        <w:numPr>
          <w:ilvl w:val="0"/>
          <w:numId w:val="1"/>
        </w:numPr>
        <w:jc w:val="both"/>
      </w:pPr>
      <w:r>
        <w:t>(not obligatory) Prepare financial projections of this company financial statements</w:t>
      </w:r>
    </w:p>
    <w:p w:rsidR="006355B6" w:rsidRDefault="006355B6" w:rsidP="00A24B86">
      <w:pPr>
        <w:pStyle w:val="Akapitzlist"/>
        <w:numPr>
          <w:ilvl w:val="0"/>
          <w:numId w:val="1"/>
        </w:numPr>
        <w:jc w:val="both"/>
      </w:pPr>
      <w:r>
        <w:t xml:space="preserve">(not obligatory) </w:t>
      </w:r>
      <w:r w:rsidR="009D2932">
        <w:t xml:space="preserve">Advise what actions should the company take in the future to improve its results. </w:t>
      </w:r>
    </w:p>
    <w:p w:rsidR="00277A7F" w:rsidRDefault="00277A7F" w:rsidP="00A24B86">
      <w:pPr>
        <w:pStyle w:val="Akapitzlist"/>
        <w:numPr>
          <w:ilvl w:val="0"/>
          <w:numId w:val="1"/>
        </w:numPr>
        <w:jc w:val="both"/>
      </w:pPr>
      <w:r>
        <w:t>At what stage of a company life is the business you analyze (start-up, growth, adult, old company).</w:t>
      </w:r>
    </w:p>
    <w:p w:rsidR="00277A7F" w:rsidRDefault="00277A7F" w:rsidP="00A24B86">
      <w:pPr>
        <w:pStyle w:val="Akapitzlist"/>
        <w:numPr>
          <w:ilvl w:val="0"/>
          <w:numId w:val="1"/>
        </w:numPr>
        <w:jc w:val="both"/>
      </w:pPr>
      <w:r>
        <w:t xml:space="preserve">If the cash-flow statement is available, perform the analysis as presented on the lecture. </w:t>
      </w:r>
    </w:p>
    <w:p w:rsidR="006355B6" w:rsidRDefault="006355B6" w:rsidP="00A24B86">
      <w:pPr>
        <w:pStyle w:val="Akapitzlist"/>
        <w:numPr>
          <w:ilvl w:val="0"/>
          <w:numId w:val="1"/>
        </w:numPr>
        <w:jc w:val="both"/>
      </w:pPr>
      <w:r>
        <w:t xml:space="preserve">Write a </w:t>
      </w:r>
      <w:r w:rsidR="008D276B">
        <w:t>brief</w:t>
      </w:r>
      <w:r>
        <w:t xml:space="preserve"> memo that summarizes results of your analysis. Answer the following questions:</w:t>
      </w:r>
    </w:p>
    <w:p w:rsidR="006355B6" w:rsidRDefault="006355B6" w:rsidP="006355B6">
      <w:pPr>
        <w:pStyle w:val="Akapitzlist"/>
        <w:numPr>
          <w:ilvl w:val="0"/>
          <w:numId w:val="2"/>
        </w:numPr>
        <w:jc w:val="both"/>
      </w:pPr>
      <w:r>
        <w:t>How possible it is that the company will continue its operations in the next year</w:t>
      </w:r>
    </w:p>
    <w:p w:rsidR="006355B6" w:rsidRDefault="006355B6" w:rsidP="006355B6">
      <w:pPr>
        <w:pStyle w:val="Akapitzlist"/>
        <w:numPr>
          <w:ilvl w:val="0"/>
          <w:numId w:val="2"/>
        </w:numPr>
        <w:jc w:val="both"/>
      </w:pPr>
      <w:r>
        <w:t>How stable are financial ratios of this company over time</w:t>
      </w:r>
    </w:p>
    <w:p w:rsidR="006355B6" w:rsidRDefault="006355B6" w:rsidP="006355B6">
      <w:pPr>
        <w:pStyle w:val="Akapitzlist"/>
        <w:numPr>
          <w:ilvl w:val="0"/>
          <w:numId w:val="2"/>
        </w:numPr>
        <w:jc w:val="both"/>
      </w:pPr>
      <w:r>
        <w:t>Compare your company financial performance to its competitors</w:t>
      </w:r>
    </w:p>
    <w:p w:rsidR="006355B6" w:rsidRDefault="006355B6" w:rsidP="006355B6">
      <w:pPr>
        <w:pStyle w:val="Akapitzlist"/>
        <w:numPr>
          <w:ilvl w:val="0"/>
          <w:numId w:val="2"/>
        </w:numPr>
        <w:jc w:val="both"/>
      </w:pPr>
      <w:r>
        <w:t>What are major threats that may negatively influence its results</w:t>
      </w:r>
    </w:p>
    <w:p w:rsidR="006355B6" w:rsidRDefault="006355B6" w:rsidP="006355B6">
      <w:pPr>
        <w:pStyle w:val="Akapitzlist"/>
        <w:numPr>
          <w:ilvl w:val="0"/>
          <w:numId w:val="2"/>
        </w:numPr>
        <w:jc w:val="both"/>
      </w:pPr>
      <w:r>
        <w:t>What are major opportunities that the company can exploit</w:t>
      </w:r>
    </w:p>
    <w:p w:rsidR="006355B6" w:rsidRDefault="006355B6" w:rsidP="006355B6">
      <w:pPr>
        <w:pStyle w:val="Akapitzlist"/>
        <w:numPr>
          <w:ilvl w:val="0"/>
          <w:numId w:val="2"/>
        </w:numPr>
        <w:jc w:val="both"/>
      </w:pPr>
      <w:r>
        <w:t>Generally write your opinion about this company’s solvency and future prospects</w:t>
      </w:r>
    </w:p>
    <w:sectPr w:rsidR="006355B6">
      <w:footerReference w:type="default" r:id="rId7"/>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7FF1" w:rsidRDefault="00B57FF1" w:rsidP="00F40449">
      <w:pPr>
        <w:spacing w:after="0" w:line="240" w:lineRule="auto"/>
      </w:pPr>
      <w:r>
        <w:separator/>
      </w:r>
    </w:p>
  </w:endnote>
  <w:endnote w:type="continuationSeparator" w:id="0">
    <w:p w:rsidR="00B57FF1" w:rsidRDefault="00B57FF1" w:rsidP="00F40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119433"/>
      <w:docPartObj>
        <w:docPartGallery w:val="Page Numbers (Bottom of Page)"/>
        <w:docPartUnique/>
      </w:docPartObj>
    </w:sdtPr>
    <w:sdtEndPr>
      <w:rPr>
        <w:noProof/>
      </w:rPr>
    </w:sdtEndPr>
    <w:sdtContent>
      <w:p w:rsidR="00F40449" w:rsidRDefault="00F40449">
        <w:pPr>
          <w:pStyle w:val="Stopka"/>
          <w:jc w:val="right"/>
        </w:pPr>
        <w:r>
          <w:fldChar w:fldCharType="begin"/>
        </w:r>
        <w:r>
          <w:instrText xml:space="preserve"> PAGE   \* MERGEFORMAT </w:instrText>
        </w:r>
        <w:r>
          <w:fldChar w:fldCharType="separate"/>
        </w:r>
        <w:r w:rsidR="00F362A1">
          <w:rPr>
            <w:noProof/>
          </w:rPr>
          <w:t>1</w:t>
        </w:r>
        <w:r>
          <w:rPr>
            <w:noProof/>
          </w:rPr>
          <w:fldChar w:fldCharType="end"/>
        </w:r>
      </w:p>
    </w:sdtContent>
  </w:sdt>
  <w:p w:rsidR="00F40449" w:rsidRDefault="00F4044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7FF1" w:rsidRDefault="00B57FF1" w:rsidP="00F40449">
      <w:pPr>
        <w:spacing w:after="0" w:line="240" w:lineRule="auto"/>
      </w:pPr>
      <w:r>
        <w:separator/>
      </w:r>
    </w:p>
  </w:footnote>
  <w:footnote w:type="continuationSeparator" w:id="0">
    <w:p w:rsidR="00B57FF1" w:rsidRDefault="00B57FF1" w:rsidP="00F404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CF644F"/>
    <w:multiLevelType w:val="hybridMultilevel"/>
    <w:tmpl w:val="EF589AA8"/>
    <w:lvl w:ilvl="0" w:tplc="3BE2C19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DE511B"/>
    <w:multiLevelType w:val="hybridMultilevel"/>
    <w:tmpl w:val="7C486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zQ3sjA0sTAwMDZU0lEKTi0uzszPAykwrAUALgljfywAAAA="/>
  </w:docVars>
  <w:rsids>
    <w:rsidRoot w:val="004F54B4"/>
    <w:rsid w:val="00196CBA"/>
    <w:rsid w:val="00277A7F"/>
    <w:rsid w:val="0037592D"/>
    <w:rsid w:val="003E05A9"/>
    <w:rsid w:val="003E3568"/>
    <w:rsid w:val="004B0778"/>
    <w:rsid w:val="004F44EB"/>
    <w:rsid w:val="004F54B4"/>
    <w:rsid w:val="006355B6"/>
    <w:rsid w:val="00665928"/>
    <w:rsid w:val="008D276B"/>
    <w:rsid w:val="009B5AAD"/>
    <w:rsid w:val="009D2932"/>
    <w:rsid w:val="009F0E7C"/>
    <w:rsid w:val="00A24B86"/>
    <w:rsid w:val="00B43034"/>
    <w:rsid w:val="00B57FF1"/>
    <w:rsid w:val="00C907CF"/>
    <w:rsid w:val="00DD605F"/>
    <w:rsid w:val="00DE0D8C"/>
    <w:rsid w:val="00F362A1"/>
    <w:rsid w:val="00F40449"/>
    <w:rsid w:val="00FC1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439FBE-9300-49DC-985A-CEC7728A6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96CB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96CBA"/>
    <w:pPr>
      <w:ind w:left="720"/>
      <w:contextualSpacing/>
    </w:pPr>
  </w:style>
  <w:style w:type="paragraph" w:styleId="Nagwek">
    <w:name w:val="header"/>
    <w:basedOn w:val="Normalny"/>
    <w:link w:val="NagwekZnak"/>
    <w:uiPriority w:val="99"/>
    <w:unhideWhenUsed/>
    <w:rsid w:val="00F40449"/>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F40449"/>
  </w:style>
  <w:style w:type="paragraph" w:styleId="Stopka">
    <w:name w:val="footer"/>
    <w:basedOn w:val="Normalny"/>
    <w:link w:val="StopkaZnak"/>
    <w:uiPriority w:val="99"/>
    <w:unhideWhenUsed/>
    <w:rsid w:val="00F40449"/>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F40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38</Words>
  <Characters>4210</Characters>
  <Application>Microsoft Office Word</Application>
  <DocSecurity>0</DocSecurity>
  <Lines>35</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Wyrobek</dc:creator>
  <cp:keywords/>
  <dc:description/>
  <cp:lastModifiedBy>Joanna Wyrobek</cp:lastModifiedBy>
  <cp:revision>3</cp:revision>
  <dcterms:created xsi:type="dcterms:W3CDTF">2019-10-03T10:22:00Z</dcterms:created>
  <dcterms:modified xsi:type="dcterms:W3CDTF">2019-10-03T10:22:00Z</dcterms:modified>
</cp:coreProperties>
</file>